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D8451D" w:rsidR="005B6ED2" w:rsidP="005B6ED2" w:rsidRDefault="005B6ED2" w14:paraId="5911B967" w14:textId="1140EEF1">
      <w:pPr>
        <w:pStyle w:val="Heading1"/>
      </w:pPr>
      <w:r w:rsidR="005B6ED2">
        <w:rPr/>
        <w:t>Contact details</w:t>
      </w:r>
      <w:r w:rsidR="61B1EB93">
        <w:rPr/>
        <w:t xml:space="preserve"> </w:t>
      </w:r>
    </w:p>
    <w:p w:rsidR="005B6ED2" w:rsidP="4C2E25EE" w:rsidRDefault="00AC2CCB" w14:paraId="704EC1DE" w14:textId="4CF011E9">
      <w:pPr>
        <w:rPr>
          <w:rFonts w:ascii="Aptos" w:hAnsi="Aptos"/>
          <w:color w:val="000000" w:themeColor="text1" w:themeTint="FF" w:themeShade="FF"/>
        </w:rPr>
      </w:pPr>
      <w:r w:rsidRPr="4C2E25EE" w:rsidR="7C950DC6">
        <w:rPr>
          <w:b w:val="1"/>
          <w:bCs w:val="1"/>
        </w:rPr>
        <w:t xml:space="preserve">Sports Coordinator: </w:t>
      </w:r>
      <w:r w:rsidR="00AC2CCB">
        <w:rPr/>
        <w:t>Kaysha Plumb 0409 800 340</w:t>
      </w:r>
      <w:r w:rsidR="004335AE">
        <w:rPr/>
        <w:t xml:space="preserve"> </w:t>
      </w:r>
    </w:p>
    <w:p w:rsidR="005B6ED2" w:rsidP="005B6ED2" w:rsidRDefault="00AC2CCB" w14:paraId="180294D0" w14:textId="1C1C3B90">
      <w:pPr>
        <w:rPr>
          <w:rFonts w:ascii="Aptos" w:hAnsi="Aptos"/>
          <w:color w:val="000000"/>
          <w:shd w:val="clear" w:color="auto" w:fill="FFFFFF"/>
        </w:rPr>
      </w:pPr>
      <w:r w:rsidR="00AC2CCB">
        <w:rPr/>
        <w:t xml:space="preserve">E: </w:t>
      </w:r>
      <w:hyperlink w:history="1" r:id="Re2c13bbafd104dee">
        <w:r w:rsidRPr="00E75E93" w:rsidR="00AC2CCB">
          <w:rPr>
            <w:rStyle w:val="Hyperlink"/>
            <w:rFonts w:ascii="Aptos" w:hAnsi="Aptos"/>
            <w:shd w:val="clear" w:color="auto" w:fill="FFFFFF"/>
          </w:rPr>
          <w:t>flagstaffsportscoordinator.sports671@schools.sa.edu.au</w:t>
        </w:r>
      </w:hyperlink>
    </w:p>
    <w:p w:rsidR="00AC2CCB" w:rsidP="005B6ED2" w:rsidRDefault="00AC2CCB" w14:paraId="6F7A91C9" w14:textId="77777777" w14:noSpellErr="1"/>
    <w:p w:rsidR="4A70EBBC" w:rsidP="4C2E25EE" w:rsidRDefault="4A70EBBC" w14:paraId="391C3714" w14:textId="7D0CD0C1">
      <w:pPr>
        <w:pStyle w:val="Heading1"/>
      </w:pPr>
      <w:r w:rsidR="4A70EBBC">
        <w:rPr/>
        <w:t>Coaches contact details</w:t>
      </w:r>
      <w:r w:rsidR="6CDB120D">
        <w:rPr/>
        <w:t xml:space="preserve"> </w:t>
      </w:r>
      <w:r w:rsidRPr="2FECAFA8" w:rsidR="6CDB120D">
        <w:rPr>
          <w:sz w:val="24"/>
          <w:szCs w:val="24"/>
        </w:rPr>
        <w:t>(for</w:t>
      </w:r>
      <w:r w:rsidRPr="2FECAFA8" w:rsidR="6CDB120D">
        <w:rPr>
          <w:sz w:val="24"/>
          <w:szCs w:val="24"/>
        </w:rPr>
        <w:t xml:space="preserve"> emergency on the day)</w:t>
      </w:r>
    </w:p>
    <w:p w:rsidR="4A70EBBC" w:rsidP="248B13F9" w:rsidRDefault="4A70EBBC" w14:paraId="3CB80B1E" w14:textId="291455AC">
      <w:pPr>
        <w:rPr>
          <w:b w:val="1"/>
          <w:bCs w:val="1"/>
        </w:rPr>
      </w:pPr>
      <w:r w:rsidRPr="56625131" w:rsidR="4A70EBBC">
        <w:rPr>
          <w:b w:val="1"/>
          <w:bCs w:val="1"/>
        </w:rPr>
        <w:t xml:space="preserve">Under 7 Coach:  </w:t>
      </w:r>
      <w:r w:rsidR="1207C374">
        <w:rPr>
          <w:b w:val="0"/>
          <w:bCs w:val="0"/>
        </w:rPr>
        <w:t>Rory</w:t>
      </w:r>
      <w:r w:rsidR="0909C8FF">
        <w:rPr>
          <w:b w:val="0"/>
          <w:bCs w:val="0"/>
        </w:rPr>
        <w:t xml:space="preserve"> Burnell 0430 481 183</w:t>
      </w:r>
    </w:p>
    <w:p w:rsidR="4A70EBBC" w:rsidP="248B13F9" w:rsidRDefault="4A70EBBC" w14:paraId="4170AE90" w14:textId="143702BC">
      <w:pPr>
        <w:rPr>
          <w:b w:val="1"/>
          <w:bCs w:val="1"/>
        </w:rPr>
      </w:pPr>
      <w:r w:rsidRPr="56625131" w:rsidR="4A70EBBC">
        <w:rPr>
          <w:b w:val="1"/>
          <w:bCs w:val="1"/>
        </w:rPr>
        <w:t xml:space="preserve">Under 8 Coach: </w:t>
      </w:r>
      <w:r w:rsidR="592010D9">
        <w:rPr>
          <w:b w:val="0"/>
          <w:bCs w:val="0"/>
        </w:rPr>
        <w:t>Jordana</w:t>
      </w:r>
      <w:r w:rsidR="7ADF7B02">
        <w:rPr>
          <w:b w:val="0"/>
          <w:bCs w:val="0"/>
        </w:rPr>
        <w:t xml:space="preserve"> Hodgetts 0422 722 434</w:t>
      </w:r>
    </w:p>
    <w:p w:rsidR="4A70EBBC" w:rsidRDefault="4A70EBBC" w14:paraId="00777AB5" w14:textId="2EF0114B">
      <w:pPr>
        <w:rPr>
          <w:b w:val="0"/>
          <w:bCs w:val="0"/>
        </w:rPr>
      </w:pPr>
      <w:r w:rsidRPr="56625131" w:rsidR="4A70EBBC">
        <w:rPr>
          <w:b w:val="1"/>
          <w:bCs w:val="1"/>
        </w:rPr>
        <w:t xml:space="preserve">Under 9 Coach:  </w:t>
      </w:r>
      <w:r w:rsidR="6B4AA80C">
        <w:rPr>
          <w:b w:val="0"/>
          <w:bCs w:val="0"/>
        </w:rPr>
        <w:t>Andrew</w:t>
      </w:r>
      <w:r w:rsidR="4F99B551">
        <w:rPr>
          <w:b w:val="0"/>
          <w:bCs w:val="0"/>
        </w:rPr>
        <w:t xml:space="preserve"> Breeding 0452 224 929</w:t>
      </w:r>
    </w:p>
    <w:p w:rsidR="4A70EBBC" w:rsidRDefault="4A70EBBC" w14:paraId="6F716D84" w14:textId="582ABDA6">
      <w:r w:rsidRPr="56625131" w:rsidR="4A70EBBC">
        <w:rPr>
          <w:b w:val="1"/>
          <w:bCs w:val="1"/>
        </w:rPr>
        <w:t xml:space="preserve">Under 10 Coach:  </w:t>
      </w:r>
      <w:r w:rsidR="213C1EA8">
        <w:rPr/>
        <w:t>Gerard Flynn 0424 563 504</w:t>
      </w:r>
    </w:p>
    <w:p w:rsidR="4A7B29F5" w:rsidRDefault="4A7B29F5" w14:paraId="5FFA8CD7" w14:textId="2D1BC4D9">
      <w:r w:rsidRPr="56625131" w:rsidR="4A7B29F5">
        <w:rPr>
          <w:b w:val="1"/>
          <w:bCs w:val="1"/>
        </w:rPr>
        <w:t>Seniors Coach:</w:t>
      </w:r>
      <w:r w:rsidR="4A7B29F5">
        <w:rPr/>
        <w:t xml:space="preserve">  Tyson </w:t>
      </w:r>
      <w:r w:rsidR="4A7B29F5">
        <w:rPr/>
        <w:t>Rohrlach</w:t>
      </w:r>
      <w:r w:rsidR="4A7B29F5">
        <w:rPr/>
        <w:t xml:space="preserve"> 0405 359 409</w:t>
      </w:r>
    </w:p>
    <w:p w:rsidR="4C2E25EE" w:rsidRDefault="4C2E25EE" w14:paraId="320B33B6" w14:textId="0896DA7F"/>
    <w:p w:rsidR="007658F0" w:rsidP="00EF43A7" w:rsidRDefault="00D8451D" w14:paraId="5F0A9F73" w14:textId="7E1A2DD8">
      <w:pPr>
        <w:pStyle w:val="Heading1"/>
        <w:spacing w:before="240"/>
      </w:pPr>
      <w:r>
        <w:t>Home game times</w:t>
      </w:r>
    </w:p>
    <w:tbl>
      <w:tblPr>
        <w:tblStyle w:val="TableGrid"/>
        <w:tblW w:w="8931" w:type="dxa"/>
        <w:tblBorders>
          <w:top w:val="none" w:color="000000" w:themeColor="text1" w:sz="12" w:space="0"/>
          <w:left w:val="none" w:color="000000" w:themeColor="text1" w:sz="12" w:space="0"/>
          <w:bottom w:val="none" w:color="000000" w:themeColor="text1" w:sz="12" w:space="0"/>
          <w:right w:val="none" w:color="000000" w:themeColor="text1" w:sz="12" w:space="0"/>
          <w:insideH w:val="none" w:color="000000" w:themeColor="text1" w:sz="12" w:space="0"/>
          <w:insideV w:val="none" w:color="000000" w:themeColor="text1" w:sz="12" w:space="0"/>
        </w:tblBorders>
        <w:tblLook w:val="04A0" w:firstRow="1" w:lastRow="0" w:firstColumn="1" w:lastColumn="0" w:noHBand="0" w:noVBand="1"/>
      </w:tblPr>
      <w:tblGrid>
        <w:gridCol w:w="4395"/>
        <w:gridCol w:w="4536"/>
      </w:tblGrid>
      <w:tr w:rsidRPr="00A773A7" w:rsidR="00A67E1C" w:rsidTr="56625131" w14:paraId="224F41A3" w14:textId="77777777">
        <w:tc>
          <w:tcPr>
            <w:tcW w:w="4395" w:type="dxa"/>
            <w:tcMar/>
          </w:tcPr>
          <w:p w:rsidRPr="00A773A7" w:rsidR="00A67E1C" w:rsidP="002E4EBF" w:rsidRDefault="00A67E1C" w14:paraId="7836FC5C" w14:textId="60EBDFE8">
            <w:pPr>
              <w:rPr>
                <w:b/>
                <w:sz w:val="24"/>
                <w:szCs w:val="24"/>
              </w:rPr>
            </w:pPr>
            <w:r w:rsidRPr="00A773A7">
              <w:rPr>
                <w:b/>
                <w:sz w:val="24"/>
                <w:szCs w:val="24"/>
              </w:rPr>
              <w:t>Team</w:t>
            </w:r>
          </w:p>
        </w:tc>
        <w:tc>
          <w:tcPr>
            <w:tcW w:w="4536" w:type="dxa"/>
            <w:tcMar/>
          </w:tcPr>
          <w:p w:rsidRPr="00A773A7" w:rsidR="00A67E1C" w:rsidP="002E4EBF" w:rsidRDefault="00A67E1C" w14:paraId="707C43F0" w14:textId="393E7EA7">
            <w:pPr>
              <w:rPr>
                <w:b/>
                <w:sz w:val="24"/>
                <w:szCs w:val="24"/>
              </w:rPr>
            </w:pPr>
            <w:r w:rsidRPr="00A773A7">
              <w:rPr>
                <w:b/>
                <w:sz w:val="24"/>
                <w:szCs w:val="24"/>
              </w:rPr>
              <w:t>Time</w:t>
            </w:r>
          </w:p>
        </w:tc>
      </w:tr>
      <w:tr w:rsidRPr="00A773A7" w:rsidR="00A67E1C" w:rsidTr="56625131" w14:paraId="1009D763" w14:textId="77777777">
        <w:tc>
          <w:tcPr>
            <w:tcW w:w="4395" w:type="dxa"/>
            <w:tcMar/>
          </w:tcPr>
          <w:p w:rsidRPr="00A773A7" w:rsidR="00A67E1C" w:rsidP="000F44F9" w:rsidRDefault="00A67E1C" w14:paraId="6FC55C69" w14:textId="20C14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7 </w:t>
            </w:r>
            <w:r w:rsidR="00AC2CCB">
              <w:rPr>
                <w:sz w:val="24"/>
                <w:szCs w:val="24"/>
              </w:rPr>
              <w:t xml:space="preserve">Flagstaff Hill </w:t>
            </w:r>
            <w:r>
              <w:rPr>
                <w:sz w:val="24"/>
                <w:szCs w:val="24"/>
              </w:rPr>
              <w:t>(</w:t>
            </w:r>
            <w:r w:rsidR="00AC2CCB">
              <w:rPr>
                <w:sz w:val="24"/>
                <w:szCs w:val="24"/>
              </w:rPr>
              <w:t>junior</w:t>
            </w:r>
            <w:r>
              <w:rPr>
                <w:sz w:val="24"/>
                <w:szCs w:val="24"/>
              </w:rPr>
              <w:t xml:space="preserve"> pitch) </w:t>
            </w:r>
          </w:p>
        </w:tc>
        <w:tc>
          <w:tcPr>
            <w:tcW w:w="4536" w:type="dxa"/>
            <w:tcMar/>
          </w:tcPr>
          <w:p w:rsidRPr="00A773A7" w:rsidR="00A67E1C" w:rsidP="000F44F9" w:rsidRDefault="00A67E1C" w14:paraId="0177140C" w14:textId="0C562DEB">
            <w:pPr>
              <w:rPr>
                <w:sz w:val="24"/>
                <w:szCs w:val="24"/>
              </w:rPr>
            </w:pPr>
            <w:r w:rsidRPr="248B13F9" w:rsidR="00A67E1C">
              <w:rPr>
                <w:sz w:val="24"/>
                <w:szCs w:val="24"/>
              </w:rPr>
              <w:t>8</w:t>
            </w:r>
            <w:r w:rsidRPr="248B13F9" w:rsidR="00AC2CCB">
              <w:rPr>
                <w:sz w:val="24"/>
                <w:szCs w:val="24"/>
              </w:rPr>
              <w:t>:0</w:t>
            </w:r>
            <w:r w:rsidRPr="248B13F9" w:rsidR="00A67E1C">
              <w:rPr>
                <w:sz w:val="24"/>
                <w:szCs w:val="24"/>
              </w:rPr>
              <w:t xml:space="preserve">0am </w:t>
            </w:r>
          </w:p>
        </w:tc>
      </w:tr>
      <w:tr w:rsidRPr="00A773A7" w:rsidR="00A67E1C" w:rsidTr="56625131" w14:paraId="69AE4AEF" w14:textId="77777777">
        <w:tc>
          <w:tcPr>
            <w:tcW w:w="4395" w:type="dxa"/>
            <w:tcMar/>
          </w:tcPr>
          <w:p w:rsidRPr="00A773A7" w:rsidR="00A67E1C" w:rsidP="00415A53" w:rsidRDefault="00A67E1C" w14:paraId="229CC74D" w14:textId="5850AD0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8 </w:t>
            </w:r>
            <w:r w:rsidR="00AC2CCB">
              <w:rPr>
                <w:sz w:val="24"/>
                <w:szCs w:val="24"/>
              </w:rPr>
              <w:t>Flagstaff Hill (junior pitch)</w:t>
            </w:r>
          </w:p>
        </w:tc>
        <w:tc>
          <w:tcPr>
            <w:tcW w:w="4536" w:type="dxa"/>
            <w:tcMar/>
          </w:tcPr>
          <w:p w:rsidRPr="00A773A7" w:rsidR="00A67E1C" w:rsidP="00415A53" w:rsidRDefault="00A67E1C" w14:paraId="73969914" w14:textId="20B3927C">
            <w:pPr>
              <w:rPr>
                <w:sz w:val="24"/>
                <w:szCs w:val="24"/>
              </w:rPr>
            </w:pPr>
            <w:r w:rsidRPr="248B13F9" w:rsidR="00A67E1C">
              <w:rPr>
                <w:sz w:val="24"/>
                <w:szCs w:val="24"/>
              </w:rPr>
              <w:t>9:</w:t>
            </w:r>
            <w:r w:rsidRPr="248B13F9" w:rsidR="00AC2CCB">
              <w:rPr>
                <w:sz w:val="24"/>
                <w:szCs w:val="24"/>
              </w:rPr>
              <w:t>0</w:t>
            </w:r>
            <w:r w:rsidRPr="248B13F9" w:rsidR="00A67E1C">
              <w:rPr>
                <w:sz w:val="24"/>
                <w:szCs w:val="24"/>
              </w:rPr>
              <w:t>0am</w:t>
            </w:r>
          </w:p>
        </w:tc>
      </w:tr>
      <w:tr w:rsidRPr="00A773A7" w:rsidR="00A67E1C" w:rsidTr="56625131" w14:paraId="1E5E9413" w14:textId="77777777">
        <w:tc>
          <w:tcPr>
            <w:tcW w:w="4395" w:type="dxa"/>
            <w:tcMar/>
          </w:tcPr>
          <w:p w:rsidRPr="00A773A7" w:rsidR="00A67E1C" w:rsidP="0014392A" w:rsidRDefault="00A67E1C" w14:paraId="25DDECE8" w14:textId="5E6CFA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9 </w:t>
            </w:r>
            <w:r w:rsidR="00AC2CCB">
              <w:rPr>
                <w:sz w:val="24"/>
                <w:szCs w:val="24"/>
              </w:rPr>
              <w:t>Flagstaff Hill (junior pitch)</w:t>
            </w:r>
          </w:p>
        </w:tc>
        <w:tc>
          <w:tcPr>
            <w:tcW w:w="4536" w:type="dxa"/>
            <w:tcMar/>
          </w:tcPr>
          <w:p w:rsidRPr="00A773A7" w:rsidR="00A67E1C" w:rsidP="0014392A" w:rsidRDefault="00AC2CCB" w14:paraId="4DD637F4" w14:textId="418D3A1A">
            <w:pPr>
              <w:rPr>
                <w:sz w:val="24"/>
                <w:szCs w:val="24"/>
              </w:rPr>
            </w:pPr>
            <w:r w:rsidRPr="248B13F9" w:rsidR="163467CA">
              <w:rPr>
                <w:sz w:val="24"/>
                <w:szCs w:val="24"/>
              </w:rPr>
              <w:t>1</w:t>
            </w:r>
            <w:r w:rsidRPr="248B13F9" w:rsidR="00AC2CCB">
              <w:rPr>
                <w:sz w:val="24"/>
                <w:szCs w:val="24"/>
              </w:rPr>
              <w:t>0</w:t>
            </w:r>
            <w:r w:rsidRPr="248B13F9" w:rsidR="00A67E1C">
              <w:rPr>
                <w:sz w:val="24"/>
                <w:szCs w:val="24"/>
              </w:rPr>
              <w:t>:</w:t>
            </w:r>
            <w:r w:rsidRPr="248B13F9" w:rsidR="00AC2CCB">
              <w:rPr>
                <w:sz w:val="24"/>
                <w:szCs w:val="24"/>
              </w:rPr>
              <w:t>0</w:t>
            </w:r>
            <w:r w:rsidRPr="248B13F9" w:rsidR="00A67E1C">
              <w:rPr>
                <w:sz w:val="24"/>
                <w:szCs w:val="24"/>
              </w:rPr>
              <w:t>0am</w:t>
            </w:r>
          </w:p>
        </w:tc>
      </w:tr>
      <w:tr w:rsidRPr="00A773A7" w:rsidR="00A67E1C" w:rsidTr="56625131" w14:paraId="539634AE" w14:textId="77777777">
        <w:tc>
          <w:tcPr>
            <w:tcW w:w="4395" w:type="dxa"/>
            <w:tcMar/>
          </w:tcPr>
          <w:p w:rsidRPr="00A773A7" w:rsidR="00A67E1C" w:rsidP="00391BD0" w:rsidRDefault="00A67E1C" w14:paraId="7A2631C4" w14:textId="08F3E2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10 </w:t>
            </w:r>
            <w:r w:rsidR="00AC2CCB">
              <w:rPr>
                <w:sz w:val="24"/>
                <w:szCs w:val="24"/>
              </w:rPr>
              <w:t>Flagstaff Hill (senior pitch)</w:t>
            </w:r>
          </w:p>
        </w:tc>
        <w:tc>
          <w:tcPr>
            <w:tcW w:w="4536" w:type="dxa"/>
            <w:tcMar/>
          </w:tcPr>
          <w:p w:rsidRPr="00A773A7" w:rsidR="00A67E1C" w:rsidP="00391BD0" w:rsidRDefault="00AC2CCB" w14:paraId="26501375" w14:textId="691B8247">
            <w:pPr>
              <w:rPr>
                <w:sz w:val="24"/>
                <w:szCs w:val="24"/>
              </w:rPr>
            </w:pPr>
            <w:r w:rsidRPr="56625131" w:rsidR="00AC2CCB">
              <w:rPr>
                <w:sz w:val="24"/>
                <w:szCs w:val="24"/>
              </w:rPr>
              <w:t>9:00am</w:t>
            </w:r>
          </w:p>
        </w:tc>
      </w:tr>
      <w:tr w:rsidRPr="00A773A7" w:rsidR="00A67E1C" w:rsidTr="56625131" w14:paraId="674E6E28" w14:textId="77777777">
        <w:tc>
          <w:tcPr>
            <w:tcW w:w="4395" w:type="dxa"/>
            <w:tcMar/>
          </w:tcPr>
          <w:p w:rsidRPr="00A773A7" w:rsidR="00A67E1C" w:rsidP="0014392A" w:rsidRDefault="00A67E1C" w14:paraId="6D34B17F" w14:textId="38C69291">
            <w:pPr>
              <w:rPr>
                <w:sz w:val="24"/>
                <w:szCs w:val="24"/>
              </w:rPr>
            </w:pPr>
            <w:r w:rsidRPr="56625131" w:rsidR="6B1E52B3">
              <w:rPr>
                <w:sz w:val="24"/>
                <w:szCs w:val="24"/>
              </w:rPr>
              <w:t>Seniors Flagstaff Hill (senior pitch)</w:t>
            </w:r>
          </w:p>
        </w:tc>
        <w:tc>
          <w:tcPr>
            <w:tcW w:w="4536" w:type="dxa"/>
            <w:tcMar/>
          </w:tcPr>
          <w:p w:rsidRPr="00A773A7" w:rsidR="00A67E1C" w:rsidP="0014392A" w:rsidRDefault="00A67E1C" w14:paraId="198A55DE" w14:textId="1D2EDB10">
            <w:pPr>
              <w:rPr>
                <w:sz w:val="24"/>
                <w:szCs w:val="24"/>
              </w:rPr>
            </w:pPr>
            <w:r w:rsidRPr="56625131" w:rsidR="6B1E52B3">
              <w:rPr>
                <w:sz w:val="24"/>
                <w:szCs w:val="24"/>
              </w:rPr>
              <w:t>10:am</w:t>
            </w:r>
          </w:p>
        </w:tc>
      </w:tr>
    </w:tbl>
    <w:p w:rsidRPr="00D8451D" w:rsidR="005B6ED2" w:rsidP="00EF43A7" w:rsidRDefault="005B6ED2" w14:paraId="7256EB2E" w14:textId="77777777">
      <w:pPr>
        <w:pStyle w:val="Heading1"/>
        <w:spacing w:before="240"/>
      </w:pPr>
      <w:r>
        <w:t>Location</w:t>
      </w:r>
    </w:p>
    <w:p w:rsidR="006910DC" w:rsidP="004C3CDA" w:rsidRDefault="00F97724" w14:paraId="1480D95E" w14:textId="20F67A1D">
      <w:r>
        <w:t>Flagstaff Hill Primary School – School Oval</w:t>
      </w:r>
    </w:p>
    <w:p w:rsidR="00F97724" w:rsidP="004C3CDA" w:rsidRDefault="00F97724" w14:paraId="57A14AA2" w14:textId="0E86A995">
      <w:r>
        <w:t>145 Black Rd</w:t>
      </w:r>
    </w:p>
    <w:p w:rsidR="00F97724" w:rsidP="004C3CDA" w:rsidRDefault="00F97724" w14:paraId="1530536C" w14:textId="77777777"/>
    <w:p w:rsidR="00873E83" w:rsidP="00F97724" w:rsidRDefault="00F97724" w14:paraId="03A04E69" w14:textId="33C3F038">
      <w:pPr>
        <w:jc w:val="center"/>
      </w:pPr>
      <w:r w:rsidR="00F97724">
        <w:drawing>
          <wp:inline wp14:editId="22188D8E" wp14:anchorId="52B3F093">
            <wp:extent cx="3082508" cy="1848958"/>
            <wp:effectExtent l="19050" t="19050" r="19050" b="20320"/>
            <wp:docPr id="1363482027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50424851519f43a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82508" cy="1848958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sectPr w:rsidR="00873E83" w:rsidSect="00675CFC">
      <w:headerReference w:type="default" r:id="rId13"/>
      <w:pgSz w:w="11906" w:h="16838" w:orient="portrait"/>
      <w:pgMar w:top="2954" w:right="1440" w:bottom="565" w:left="1440" w:header="708" w:footer="708" w:gutter="0"/>
      <w:cols w:space="708"/>
      <w:docGrid w:linePitch="360"/>
      <w:footerReference w:type="default" r:id="Rbe73354ca65649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7351A" w:rsidP="004C3CDA" w:rsidRDefault="0067351A" w14:paraId="2E186355" w14:textId="77777777">
      <w:r>
        <w:separator/>
      </w:r>
    </w:p>
  </w:endnote>
  <w:endnote w:type="continuationSeparator" w:id="0">
    <w:p w:rsidR="0067351A" w:rsidP="004C3CDA" w:rsidRDefault="0067351A" w14:paraId="4C3CFCD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FECAFA8" w:rsidTr="2FECAFA8" w14:paraId="2AE1E33C">
      <w:trPr>
        <w:trHeight w:val="300"/>
      </w:trPr>
      <w:tc>
        <w:tcPr>
          <w:tcW w:w="3005" w:type="dxa"/>
          <w:tcMar/>
        </w:tcPr>
        <w:p w:rsidR="2FECAFA8" w:rsidP="2FECAFA8" w:rsidRDefault="2FECAFA8" w14:paraId="2449EFFD" w14:textId="66534939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2FECAFA8" w:rsidP="2FECAFA8" w:rsidRDefault="2FECAFA8" w14:paraId="70349AF5" w14:textId="308DE799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2FECAFA8" w:rsidP="2FECAFA8" w:rsidRDefault="2FECAFA8" w14:paraId="0D3F771E" w14:textId="6C6B2E94">
          <w:pPr>
            <w:pStyle w:val="Header"/>
            <w:bidi w:val="0"/>
            <w:ind w:right="-115"/>
            <w:jc w:val="right"/>
          </w:pPr>
        </w:p>
      </w:tc>
    </w:tr>
  </w:tbl>
  <w:p w:rsidR="2FECAFA8" w:rsidP="2FECAFA8" w:rsidRDefault="2FECAFA8" w14:paraId="2A9C3BBE" w14:textId="2BD5DCFE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7351A" w:rsidP="004C3CDA" w:rsidRDefault="0067351A" w14:paraId="64585677" w14:textId="77777777">
      <w:r>
        <w:separator/>
      </w:r>
    </w:p>
  </w:footnote>
  <w:footnote w:type="continuationSeparator" w:id="0">
    <w:p w:rsidR="0067351A" w:rsidP="004C3CDA" w:rsidRDefault="0067351A" w14:paraId="32D1261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112970" w:rsidP="004C3CDA" w:rsidRDefault="00F97724" w14:paraId="3F9E2DEF" w14:textId="24BA88EB">
    <w:pPr>
      <w:pStyle w:val="Heading1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794045E" wp14:editId="308A6469">
          <wp:simplePos x="0" y="0"/>
          <wp:positionH relativeFrom="column">
            <wp:posOffset>3783330</wp:posOffset>
          </wp:positionH>
          <wp:positionV relativeFrom="paragraph">
            <wp:posOffset>-106680</wp:posOffset>
          </wp:positionV>
          <wp:extent cx="1797685" cy="971550"/>
          <wp:effectExtent l="0" t="0" r="0" b="0"/>
          <wp:wrapTight wrapText="bothSides">
            <wp:wrapPolygon edited="0">
              <wp:start x="0" y="0"/>
              <wp:lineTo x="0" y="21176"/>
              <wp:lineTo x="21287" y="21176"/>
              <wp:lineTo x="21287" y="0"/>
              <wp:lineTo x="0" y="0"/>
            </wp:wrapPolygon>
          </wp:wrapTight>
          <wp:docPr id="758295013" name="Picture 3" descr="Flagstaff Hill Primary 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Flagstaff Hill Primary 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7685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2CCB">
      <w:t>Flagstaff Hill</w:t>
    </w:r>
    <w:r w:rsidR="00112970">
      <w:t xml:space="preserve"> PRIMARY SCHOOL</w:t>
    </w:r>
  </w:p>
  <w:p w:rsidRPr="00D8451D" w:rsidR="00112970" w:rsidP="004C3CDA" w:rsidRDefault="00F97724" w14:paraId="3254F248" w14:textId="2341CDB0">
    <w:pPr>
      <w:pStyle w:val="Heading1"/>
      <w:rPr>
        <w:sz w:val="28"/>
        <w:szCs w:val="28"/>
      </w:rPr>
    </w:pPr>
    <w:r>
      <w:rPr>
        <w:sz w:val="28"/>
        <w:szCs w:val="28"/>
      </w:rPr>
      <w:t>145 Black Rd, Flagstaff Hill</w:t>
    </w:r>
  </w:p>
  <w:p w:rsidRPr="004C3CDA" w:rsidR="00112970" w:rsidP="004C3CDA" w:rsidRDefault="003F1934" w14:paraId="7FDF806E" w14:textId="569FA92A">
    <w:r w:rsidR="2FECAFA8">
      <w:rPr/>
      <w:t>202</w:t>
    </w:r>
    <w:r w:rsidR="2FECAFA8">
      <w:rPr/>
      <w:t>6</w:t>
    </w:r>
    <w:r w:rsidR="2FECAFA8">
      <w:rPr/>
      <w:t xml:space="preserve"> Soccer – home game times and contact detai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B1EA7"/>
    <w:multiLevelType w:val="hybridMultilevel"/>
    <w:tmpl w:val="371C9CD4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" w15:restartNumberingAfterBreak="0">
    <w:nsid w:val="07FD2F51"/>
    <w:multiLevelType w:val="hybridMultilevel"/>
    <w:tmpl w:val="ED5692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1B4B57"/>
    <w:multiLevelType w:val="hybridMultilevel"/>
    <w:tmpl w:val="4594CA46"/>
    <w:lvl w:ilvl="0" w:tplc="DCDEE98C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BC6091"/>
    <w:multiLevelType w:val="hybridMultilevel"/>
    <w:tmpl w:val="6DAE1D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BF44FA9"/>
    <w:multiLevelType w:val="hybridMultilevel"/>
    <w:tmpl w:val="990246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B31B2E"/>
    <w:multiLevelType w:val="hybridMultilevel"/>
    <w:tmpl w:val="CFA8102E"/>
    <w:lvl w:ilvl="0" w:tplc="4FFC0144">
      <w:start w:val="5"/>
      <w:numFmt w:val="bullet"/>
      <w:lvlText w:val="-"/>
      <w:lvlJc w:val="left"/>
      <w:pPr>
        <w:ind w:left="42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6" w15:restartNumberingAfterBreak="0">
    <w:nsid w:val="100C5A66"/>
    <w:multiLevelType w:val="hybridMultilevel"/>
    <w:tmpl w:val="65E2FAEE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7" w15:restartNumberingAfterBreak="0">
    <w:nsid w:val="14177CC7"/>
    <w:multiLevelType w:val="hybridMultilevel"/>
    <w:tmpl w:val="E2FC9CEA"/>
    <w:lvl w:ilvl="0" w:tplc="9EAEDF16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FEB3934"/>
    <w:multiLevelType w:val="hybridMultilevel"/>
    <w:tmpl w:val="807A5A2C"/>
    <w:lvl w:ilvl="0" w:tplc="E5269DF0">
      <w:start w:val="7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1D34427"/>
    <w:multiLevelType w:val="hybridMultilevel"/>
    <w:tmpl w:val="FF2607AE"/>
    <w:lvl w:ilvl="0" w:tplc="3E2ED384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120D5F"/>
    <w:multiLevelType w:val="hybridMultilevel"/>
    <w:tmpl w:val="DAA6921C"/>
    <w:lvl w:ilvl="0" w:tplc="D6C26B4A">
      <w:start w:val="1"/>
      <w:numFmt w:val="bullet"/>
      <w:pStyle w:val="ListParagraphbullet"/>
      <w:lvlText w:val=""/>
      <w:lvlJc w:val="left"/>
      <w:pPr>
        <w:ind w:left="11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11" w15:restartNumberingAfterBreak="0">
    <w:nsid w:val="31D33416"/>
    <w:multiLevelType w:val="hybridMultilevel"/>
    <w:tmpl w:val="C8C24F44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2" w15:restartNumberingAfterBreak="0">
    <w:nsid w:val="326F10E8"/>
    <w:multiLevelType w:val="multilevel"/>
    <w:tmpl w:val="31EA2BBE"/>
    <w:lvl w:ilvl="0">
      <w:start w:val="1"/>
      <w:numFmt w:val="decimal"/>
      <w:pStyle w:val="ListParagraph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6" w:hanging="10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2" w:hanging="10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78" w:hanging="10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13" w15:restartNumberingAfterBreak="0">
    <w:nsid w:val="3A674A9B"/>
    <w:multiLevelType w:val="hybridMultilevel"/>
    <w:tmpl w:val="0EF2B2C0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4" w15:restartNumberingAfterBreak="0">
    <w:nsid w:val="45D00AAB"/>
    <w:multiLevelType w:val="hybridMultilevel"/>
    <w:tmpl w:val="1A9409F2"/>
    <w:lvl w:ilvl="0" w:tplc="D8AE43B0">
      <w:start w:val="7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Arial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Arial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Arial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5D4F5C06"/>
    <w:multiLevelType w:val="hybridMultilevel"/>
    <w:tmpl w:val="3FF03AA2"/>
    <w:lvl w:ilvl="0" w:tplc="04090001">
      <w:start w:val="1"/>
      <w:numFmt w:val="bullet"/>
      <w:lvlText w:val=""/>
      <w:lvlJc w:val="left"/>
      <w:pPr>
        <w:ind w:left="1212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hint="default" w:ascii="Wingdings" w:hAnsi="Wingdings"/>
      </w:rPr>
    </w:lvl>
  </w:abstractNum>
  <w:abstractNum w:abstractNumId="16" w15:restartNumberingAfterBreak="0">
    <w:nsid w:val="5FC711A7"/>
    <w:multiLevelType w:val="hybridMultilevel"/>
    <w:tmpl w:val="AC826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8E5558"/>
    <w:multiLevelType w:val="hybridMultilevel"/>
    <w:tmpl w:val="9ECEC2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01C3F00"/>
    <w:multiLevelType w:val="hybridMultilevel"/>
    <w:tmpl w:val="B6CEA1E0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9" w15:restartNumberingAfterBreak="0">
    <w:nsid w:val="709E2A14"/>
    <w:multiLevelType w:val="hybridMultilevel"/>
    <w:tmpl w:val="D4B473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26785201">
    <w:abstractNumId w:val="9"/>
  </w:num>
  <w:num w:numId="2" w16cid:durableId="1766537315">
    <w:abstractNumId w:val="14"/>
  </w:num>
  <w:num w:numId="3" w16cid:durableId="1429347113">
    <w:abstractNumId w:val="8"/>
  </w:num>
  <w:num w:numId="4" w16cid:durableId="1365253618">
    <w:abstractNumId w:val="5"/>
  </w:num>
  <w:num w:numId="5" w16cid:durableId="161825044">
    <w:abstractNumId w:val="7"/>
  </w:num>
  <w:num w:numId="6" w16cid:durableId="2025084672">
    <w:abstractNumId w:val="4"/>
  </w:num>
  <w:num w:numId="7" w16cid:durableId="2127892500">
    <w:abstractNumId w:val="3"/>
  </w:num>
  <w:num w:numId="8" w16cid:durableId="248544499">
    <w:abstractNumId w:val="17"/>
  </w:num>
  <w:num w:numId="9" w16cid:durableId="637537386">
    <w:abstractNumId w:val="2"/>
  </w:num>
  <w:num w:numId="10" w16cid:durableId="2010014223">
    <w:abstractNumId w:val="1"/>
  </w:num>
  <w:num w:numId="11" w16cid:durableId="842472470">
    <w:abstractNumId w:val="16"/>
  </w:num>
  <w:num w:numId="12" w16cid:durableId="278726718">
    <w:abstractNumId w:val="12"/>
  </w:num>
  <w:num w:numId="13" w16cid:durableId="179052946">
    <w:abstractNumId w:val="10"/>
  </w:num>
  <w:num w:numId="14" w16cid:durableId="16351343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77236364">
    <w:abstractNumId w:val="18"/>
  </w:num>
  <w:num w:numId="16" w16cid:durableId="32463957">
    <w:abstractNumId w:val="15"/>
  </w:num>
  <w:num w:numId="17" w16cid:durableId="630669801">
    <w:abstractNumId w:val="19"/>
  </w:num>
  <w:num w:numId="18" w16cid:durableId="1742754220">
    <w:abstractNumId w:val="11"/>
  </w:num>
  <w:num w:numId="19" w16cid:durableId="386340995">
    <w:abstractNumId w:val="13"/>
  </w:num>
  <w:num w:numId="20" w16cid:durableId="132332405">
    <w:abstractNumId w:val="0"/>
  </w:num>
  <w:num w:numId="21" w16cid:durableId="7918284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MDY3NTe0MDUEspV0lIJTi4sz8/NACoxqAdOV12ssAAAA"/>
  </w:docVars>
  <w:rsids>
    <w:rsidRoot w:val="00EF207B"/>
    <w:rsid w:val="00000BAA"/>
    <w:rsid w:val="00000F86"/>
    <w:rsid w:val="00002ECA"/>
    <w:rsid w:val="00002F21"/>
    <w:rsid w:val="000031B9"/>
    <w:rsid w:val="00010A24"/>
    <w:rsid w:val="00023A88"/>
    <w:rsid w:val="000245DE"/>
    <w:rsid w:val="000361A5"/>
    <w:rsid w:val="000401DA"/>
    <w:rsid w:val="00041012"/>
    <w:rsid w:val="0004266A"/>
    <w:rsid w:val="00047F29"/>
    <w:rsid w:val="0005537B"/>
    <w:rsid w:val="00057C3D"/>
    <w:rsid w:val="000625C6"/>
    <w:rsid w:val="000709AD"/>
    <w:rsid w:val="000710C0"/>
    <w:rsid w:val="00090DA0"/>
    <w:rsid w:val="000A0B8D"/>
    <w:rsid w:val="000A7938"/>
    <w:rsid w:val="000D0211"/>
    <w:rsid w:val="000D5455"/>
    <w:rsid w:val="000E2B2E"/>
    <w:rsid w:val="000E3B1E"/>
    <w:rsid w:val="000E484D"/>
    <w:rsid w:val="000E5CD3"/>
    <w:rsid w:val="000F1ECA"/>
    <w:rsid w:val="000F683B"/>
    <w:rsid w:val="00101D8D"/>
    <w:rsid w:val="00101F3F"/>
    <w:rsid w:val="00112970"/>
    <w:rsid w:val="001218AC"/>
    <w:rsid w:val="001230B2"/>
    <w:rsid w:val="00131A19"/>
    <w:rsid w:val="001347F3"/>
    <w:rsid w:val="001368A1"/>
    <w:rsid w:val="00145AE0"/>
    <w:rsid w:val="00156159"/>
    <w:rsid w:val="001566F3"/>
    <w:rsid w:val="001614B4"/>
    <w:rsid w:val="00162A1F"/>
    <w:rsid w:val="001651D2"/>
    <w:rsid w:val="00167D7A"/>
    <w:rsid w:val="00171370"/>
    <w:rsid w:val="00171EC1"/>
    <w:rsid w:val="00174973"/>
    <w:rsid w:val="00181093"/>
    <w:rsid w:val="001A39B0"/>
    <w:rsid w:val="001B0AEC"/>
    <w:rsid w:val="001B6E00"/>
    <w:rsid w:val="001C2211"/>
    <w:rsid w:val="001D1ACB"/>
    <w:rsid w:val="001E5491"/>
    <w:rsid w:val="001E5C54"/>
    <w:rsid w:val="00200C90"/>
    <w:rsid w:val="00204224"/>
    <w:rsid w:val="002151AF"/>
    <w:rsid w:val="0022067C"/>
    <w:rsid w:val="00224622"/>
    <w:rsid w:val="00230EEB"/>
    <w:rsid w:val="002312E3"/>
    <w:rsid w:val="002324F9"/>
    <w:rsid w:val="00242037"/>
    <w:rsid w:val="00242BFA"/>
    <w:rsid w:val="00253C00"/>
    <w:rsid w:val="00260246"/>
    <w:rsid w:val="0026183F"/>
    <w:rsid w:val="00261C7A"/>
    <w:rsid w:val="00271088"/>
    <w:rsid w:val="0027554A"/>
    <w:rsid w:val="0028403D"/>
    <w:rsid w:val="00284E89"/>
    <w:rsid w:val="00286A7D"/>
    <w:rsid w:val="002951D9"/>
    <w:rsid w:val="002960F0"/>
    <w:rsid w:val="002A4387"/>
    <w:rsid w:val="002A5DD0"/>
    <w:rsid w:val="002B3F1A"/>
    <w:rsid w:val="002B4DD3"/>
    <w:rsid w:val="002B66E9"/>
    <w:rsid w:val="002C59A3"/>
    <w:rsid w:val="002D5197"/>
    <w:rsid w:val="002D547B"/>
    <w:rsid w:val="002D565C"/>
    <w:rsid w:val="002E43EF"/>
    <w:rsid w:val="002E46F0"/>
    <w:rsid w:val="002E4EBF"/>
    <w:rsid w:val="002E697B"/>
    <w:rsid w:val="002F1BB7"/>
    <w:rsid w:val="003010C4"/>
    <w:rsid w:val="003024FA"/>
    <w:rsid w:val="0030745F"/>
    <w:rsid w:val="0031026F"/>
    <w:rsid w:val="003106D8"/>
    <w:rsid w:val="003164B4"/>
    <w:rsid w:val="003208ED"/>
    <w:rsid w:val="00320B02"/>
    <w:rsid w:val="00323287"/>
    <w:rsid w:val="00327313"/>
    <w:rsid w:val="003340A2"/>
    <w:rsid w:val="00334C01"/>
    <w:rsid w:val="00356A10"/>
    <w:rsid w:val="00363292"/>
    <w:rsid w:val="00370852"/>
    <w:rsid w:val="003739A1"/>
    <w:rsid w:val="00374945"/>
    <w:rsid w:val="003760DC"/>
    <w:rsid w:val="00383DF7"/>
    <w:rsid w:val="003900CB"/>
    <w:rsid w:val="00392B8B"/>
    <w:rsid w:val="00392F09"/>
    <w:rsid w:val="003A20A1"/>
    <w:rsid w:val="003A6694"/>
    <w:rsid w:val="003B1A2E"/>
    <w:rsid w:val="003B23DA"/>
    <w:rsid w:val="003C5469"/>
    <w:rsid w:val="003C6F64"/>
    <w:rsid w:val="003D0D02"/>
    <w:rsid w:val="003D3EA5"/>
    <w:rsid w:val="003D45C7"/>
    <w:rsid w:val="003E4D5B"/>
    <w:rsid w:val="003F1934"/>
    <w:rsid w:val="003F5718"/>
    <w:rsid w:val="003F5A2A"/>
    <w:rsid w:val="00405119"/>
    <w:rsid w:val="00411296"/>
    <w:rsid w:val="0041171A"/>
    <w:rsid w:val="00411DFC"/>
    <w:rsid w:val="0041329F"/>
    <w:rsid w:val="00422751"/>
    <w:rsid w:val="00426696"/>
    <w:rsid w:val="004320F0"/>
    <w:rsid w:val="004335AE"/>
    <w:rsid w:val="00434F14"/>
    <w:rsid w:val="0043572B"/>
    <w:rsid w:val="00445A97"/>
    <w:rsid w:val="00446D47"/>
    <w:rsid w:val="00447E95"/>
    <w:rsid w:val="00453CDA"/>
    <w:rsid w:val="00455FA5"/>
    <w:rsid w:val="00465A54"/>
    <w:rsid w:val="00467E88"/>
    <w:rsid w:val="00470EA2"/>
    <w:rsid w:val="0048050D"/>
    <w:rsid w:val="004958A6"/>
    <w:rsid w:val="004A41B5"/>
    <w:rsid w:val="004A581B"/>
    <w:rsid w:val="004B0BD7"/>
    <w:rsid w:val="004B5ABE"/>
    <w:rsid w:val="004C11F4"/>
    <w:rsid w:val="004C34B5"/>
    <w:rsid w:val="004C3CDA"/>
    <w:rsid w:val="004C3E73"/>
    <w:rsid w:val="004C63F4"/>
    <w:rsid w:val="004D4426"/>
    <w:rsid w:val="004D4F13"/>
    <w:rsid w:val="004D52E6"/>
    <w:rsid w:val="004E357C"/>
    <w:rsid w:val="004E4A42"/>
    <w:rsid w:val="004F67D5"/>
    <w:rsid w:val="005115AF"/>
    <w:rsid w:val="0052252B"/>
    <w:rsid w:val="00522EB8"/>
    <w:rsid w:val="005233CC"/>
    <w:rsid w:val="005263DF"/>
    <w:rsid w:val="00526828"/>
    <w:rsid w:val="00541CD4"/>
    <w:rsid w:val="00541F8F"/>
    <w:rsid w:val="0054757A"/>
    <w:rsid w:val="00547DD7"/>
    <w:rsid w:val="00554FA9"/>
    <w:rsid w:val="00555EAE"/>
    <w:rsid w:val="0056068A"/>
    <w:rsid w:val="005626EB"/>
    <w:rsid w:val="005800E5"/>
    <w:rsid w:val="00580678"/>
    <w:rsid w:val="00585390"/>
    <w:rsid w:val="005955D8"/>
    <w:rsid w:val="005A355F"/>
    <w:rsid w:val="005B5540"/>
    <w:rsid w:val="005B56FE"/>
    <w:rsid w:val="005B6ED2"/>
    <w:rsid w:val="005B7E22"/>
    <w:rsid w:val="005C26EA"/>
    <w:rsid w:val="005C5142"/>
    <w:rsid w:val="005D1EB2"/>
    <w:rsid w:val="005D63DE"/>
    <w:rsid w:val="005D63F7"/>
    <w:rsid w:val="005D661D"/>
    <w:rsid w:val="005F1E53"/>
    <w:rsid w:val="005F3918"/>
    <w:rsid w:val="005F6BBF"/>
    <w:rsid w:val="00604579"/>
    <w:rsid w:val="0061586D"/>
    <w:rsid w:val="00621F0C"/>
    <w:rsid w:val="00631C53"/>
    <w:rsid w:val="00635723"/>
    <w:rsid w:val="00650FE9"/>
    <w:rsid w:val="006531E1"/>
    <w:rsid w:val="00653E77"/>
    <w:rsid w:val="00655FB4"/>
    <w:rsid w:val="00661A1A"/>
    <w:rsid w:val="00665978"/>
    <w:rsid w:val="00670EBD"/>
    <w:rsid w:val="0067351A"/>
    <w:rsid w:val="00675CFC"/>
    <w:rsid w:val="006910DC"/>
    <w:rsid w:val="006920A4"/>
    <w:rsid w:val="006A7BD6"/>
    <w:rsid w:val="006B789B"/>
    <w:rsid w:val="006C45C9"/>
    <w:rsid w:val="006C61D8"/>
    <w:rsid w:val="006C7E19"/>
    <w:rsid w:val="006D5914"/>
    <w:rsid w:val="006D6756"/>
    <w:rsid w:val="006D7CDB"/>
    <w:rsid w:val="006E2F91"/>
    <w:rsid w:val="006E4B65"/>
    <w:rsid w:val="007007FF"/>
    <w:rsid w:val="00702D56"/>
    <w:rsid w:val="00704F18"/>
    <w:rsid w:val="00711302"/>
    <w:rsid w:val="00711F93"/>
    <w:rsid w:val="00716338"/>
    <w:rsid w:val="007208A5"/>
    <w:rsid w:val="007251D2"/>
    <w:rsid w:val="0072735C"/>
    <w:rsid w:val="00736AE5"/>
    <w:rsid w:val="007405DD"/>
    <w:rsid w:val="007555AA"/>
    <w:rsid w:val="00756C16"/>
    <w:rsid w:val="007610FB"/>
    <w:rsid w:val="007658F0"/>
    <w:rsid w:val="00782C79"/>
    <w:rsid w:val="0078562F"/>
    <w:rsid w:val="007865C5"/>
    <w:rsid w:val="00796485"/>
    <w:rsid w:val="007A62D8"/>
    <w:rsid w:val="007B255A"/>
    <w:rsid w:val="007B3168"/>
    <w:rsid w:val="007C0968"/>
    <w:rsid w:val="007C173E"/>
    <w:rsid w:val="007F161E"/>
    <w:rsid w:val="00800073"/>
    <w:rsid w:val="0080576D"/>
    <w:rsid w:val="00810C54"/>
    <w:rsid w:val="008151AB"/>
    <w:rsid w:val="00822BDA"/>
    <w:rsid w:val="00822FB4"/>
    <w:rsid w:val="008232B6"/>
    <w:rsid w:val="00825D3F"/>
    <w:rsid w:val="00826236"/>
    <w:rsid w:val="00842934"/>
    <w:rsid w:val="00850869"/>
    <w:rsid w:val="00851850"/>
    <w:rsid w:val="00857661"/>
    <w:rsid w:val="00867336"/>
    <w:rsid w:val="0087081B"/>
    <w:rsid w:val="0087221A"/>
    <w:rsid w:val="00873E83"/>
    <w:rsid w:val="00873ED9"/>
    <w:rsid w:val="0089422C"/>
    <w:rsid w:val="008A60A3"/>
    <w:rsid w:val="008B6D66"/>
    <w:rsid w:val="008B739B"/>
    <w:rsid w:val="008C1C82"/>
    <w:rsid w:val="008C20AC"/>
    <w:rsid w:val="008C3078"/>
    <w:rsid w:val="008C4EB6"/>
    <w:rsid w:val="008D2039"/>
    <w:rsid w:val="008E0BEB"/>
    <w:rsid w:val="008E654B"/>
    <w:rsid w:val="008E7D41"/>
    <w:rsid w:val="00903659"/>
    <w:rsid w:val="009037B9"/>
    <w:rsid w:val="009073EE"/>
    <w:rsid w:val="009107F6"/>
    <w:rsid w:val="0091364E"/>
    <w:rsid w:val="00917B93"/>
    <w:rsid w:val="00930B7E"/>
    <w:rsid w:val="009311B5"/>
    <w:rsid w:val="009314DD"/>
    <w:rsid w:val="00942D87"/>
    <w:rsid w:val="00943A12"/>
    <w:rsid w:val="009476F4"/>
    <w:rsid w:val="00950312"/>
    <w:rsid w:val="00954394"/>
    <w:rsid w:val="0095736C"/>
    <w:rsid w:val="0096651A"/>
    <w:rsid w:val="00973D8C"/>
    <w:rsid w:val="00973DD4"/>
    <w:rsid w:val="00975082"/>
    <w:rsid w:val="00976588"/>
    <w:rsid w:val="009773C9"/>
    <w:rsid w:val="00981A19"/>
    <w:rsid w:val="00996719"/>
    <w:rsid w:val="009A2859"/>
    <w:rsid w:val="009A2933"/>
    <w:rsid w:val="009B1F5E"/>
    <w:rsid w:val="009B1F85"/>
    <w:rsid w:val="009B6672"/>
    <w:rsid w:val="009C0402"/>
    <w:rsid w:val="009C07F6"/>
    <w:rsid w:val="009D49AD"/>
    <w:rsid w:val="009D5114"/>
    <w:rsid w:val="009D5559"/>
    <w:rsid w:val="009D6E5D"/>
    <w:rsid w:val="009E72BD"/>
    <w:rsid w:val="009F47A5"/>
    <w:rsid w:val="009F7B4C"/>
    <w:rsid w:val="00A022F9"/>
    <w:rsid w:val="00A029F7"/>
    <w:rsid w:val="00A05BC4"/>
    <w:rsid w:val="00A10082"/>
    <w:rsid w:val="00A11A0E"/>
    <w:rsid w:val="00A11A4B"/>
    <w:rsid w:val="00A157A3"/>
    <w:rsid w:val="00A1690B"/>
    <w:rsid w:val="00A16D81"/>
    <w:rsid w:val="00A16FEA"/>
    <w:rsid w:val="00A21CE1"/>
    <w:rsid w:val="00A239DE"/>
    <w:rsid w:val="00A35EB8"/>
    <w:rsid w:val="00A40C6B"/>
    <w:rsid w:val="00A4498E"/>
    <w:rsid w:val="00A4498F"/>
    <w:rsid w:val="00A4659C"/>
    <w:rsid w:val="00A47D95"/>
    <w:rsid w:val="00A626AB"/>
    <w:rsid w:val="00A6753D"/>
    <w:rsid w:val="00A678F7"/>
    <w:rsid w:val="00A67E1C"/>
    <w:rsid w:val="00A73786"/>
    <w:rsid w:val="00A773A7"/>
    <w:rsid w:val="00A8025E"/>
    <w:rsid w:val="00A854BA"/>
    <w:rsid w:val="00A95D3D"/>
    <w:rsid w:val="00A96294"/>
    <w:rsid w:val="00AA0613"/>
    <w:rsid w:val="00AB5F91"/>
    <w:rsid w:val="00AB6232"/>
    <w:rsid w:val="00AC0A71"/>
    <w:rsid w:val="00AC2844"/>
    <w:rsid w:val="00AC2CCB"/>
    <w:rsid w:val="00AC4249"/>
    <w:rsid w:val="00AC5547"/>
    <w:rsid w:val="00AD1971"/>
    <w:rsid w:val="00AD2B3F"/>
    <w:rsid w:val="00AD2F04"/>
    <w:rsid w:val="00AD3DD6"/>
    <w:rsid w:val="00AD5B37"/>
    <w:rsid w:val="00AE4ADD"/>
    <w:rsid w:val="00AE67EA"/>
    <w:rsid w:val="00AF28EE"/>
    <w:rsid w:val="00AF3475"/>
    <w:rsid w:val="00AF4255"/>
    <w:rsid w:val="00B050E3"/>
    <w:rsid w:val="00B12548"/>
    <w:rsid w:val="00B24DFF"/>
    <w:rsid w:val="00B309F3"/>
    <w:rsid w:val="00B32587"/>
    <w:rsid w:val="00B32B9B"/>
    <w:rsid w:val="00B33DAE"/>
    <w:rsid w:val="00B34641"/>
    <w:rsid w:val="00B4008A"/>
    <w:rsid w:val="00B421C5"/>
    <w:rsid w:val="00B42F66"/>
    <w:rsid w:val="00B4396A"/>
    <w:rsid w:val="00B477DF"/>
    <w:rsid w:val="00B61EC3"/>
    <w:rsid w:val="00B649AF"/>
    <w:rsid w:val="00B67442"/>
    <w:rsid w:val="00B770CB"/>
    <w:rsid w:val="00B828CB"/>
    <w:rsid w:val="00B82AAC"/>
    <w:rsid w:val="00B844A9"/>
    <w:rsid w:val="00B91B15"/>
    <w:rsid w:val="00B928DA"/>
    <w:rsid w:val="00B96295"/>
    <w:rsid w:val="00BA363A"/>
    <w:rsid w:val="00BC022C"/>
    <w:rsid w:val="00BC5F1B"/>
    <w:rsid w:val="00BD1B12"/>
    <w:rsid w:val="00BE0A35"/>
    <w:rsid w:val="00BE28C7"/>
    <w:rsid w:val="00BE6D84"/>
    <w:rsid w:val="00BF252F"/>
    <w:rsid w:val="00BF7375"/>
    <w:rsid w:val="00C02D12"/>
    <w:rsid w:val="00C02EC7"/>
    <w:rsid w:val="00C117F7"/>
    <w:rsid w:val="00C17FF7"/>
    <w:rsid w:val="00C23705"/>
    <w:rsid w:val="00C34C70"/>
    <w:rsid w:val="00C4094E"/>
    <w:rsid w:val="00C67474"/>
    <w:rsid w:val="00C702DD"/>
    <w:rsid w:val="00C7105D"/>
    <w:rsid w:val="00C755EA"/>
    <w:rsid w:val="00C82758"/>
    <w:rsid w:val="00C8414C"/>
    <w:rsid w:val="00C84A2B"/>
    <w:rsid w:val="00C91B3F"/>
    <w:rsid w:val="00C936E2"/>
    <w:rsid w:val="00C94841"/>
    <w:rsid w:val="00CA2134"/>
    <w:rsid w:val="00CA2F69"/>
    <w:rsid w:val="00CA4F02"/>
    <w:rsid w:val="00CA7956"/>
    <w:rsid w:val="00CB767B"/>
    <w:rsid w:val="00CB7FA1"/>
    <w:rsid w:val="00CC168B"/>
    <w:rsid w:val="00CD2013"/>
    <w:rsid w:val="00CD55F2"/>
    <w:rsid w:val="00CD7EAF"/>
    <w:rsid w:val="00CE10AD"/>
    <w:rsid w:val="00CE1B57"/>
    <w:rsid w:val="00CE61F3"/>
    <w:rsid w:val="00D06539"/>
    <w:rsid w:val="00D10E5E"/>
    <w:rsid w:val="00D14F8E"/>
    <w:rsid w:val="00D22A06"/>
    <w:rsid w:val="00D3415F"/>
    <w:rsid w:val="00D3445F"/>
    <w:rsid w:val="00D40DF8"/>
    <w:rsid w:val="00D46BD7"/>
    <w:rsid w:val="00D51F76"/>
    <w:rsid w:val="00D60B8F"/>
    <w:rsid w:val="00D760CF"/>
    <w:rsid w:val="00D80474"/>
    <w:rsid w:val="00D8451D"/>
    <w:rsid w:val="00D84EA3"/>
    <w:rsid w:val="00D9002C"/>
    <w:rsid w:val="00D91FC2"/>
    <w:rsid w:val="00D94929"/>
    <w:rsid w:val="00DA6DE3"/>
    <w:rsid w:val="00DB15C9"/>
    <w:rsid w:val="00DB21D4"/>
    <w:rsid w:val="00DB5040"/>
    <w:rsid w:val="00DD0516"/>
    <w:rsid w:val="00DE159D"/>
    <w:rsid w:val="00DE56AF"/>
    <w:rsid w:val="00DF03E7"/>
    <w:rsid w:val="00DF29B3"/>
    <w:rsid w:val="00DF35CD"/>
    <w:rsid w:val="00DF470B"/>
    <w:rsid w:val="00E00C64"/>
    <w:rsid w:val="00E0370B"/>
    <w:rsid w:val="00E047C1"/>
    <w:rsid w:val="00E07823"/>
    <w:rsid w:val="00E16228"/>
    <w:rsid w:val="00E229E2"/>
    <w:rsid w:val="00E22FF5"/>
    <w:rsid w:val="00E353DB"/>
    <w:rsid w:val="00E37FCC"/>
    <w:rsid w:val="00E405A5"/>
    <w:rsid w:val="00E459A6"/>
    <w:rsid w:val="00E46F1A"/>
    <w:rsid w:val="00E7574F"/>
    <w:rsid w:val="00E82DF6"/>
    <w:rsid w:val="00E9002A"/>
    <w:rsid w:val="00EB3464"/>
    <w:rsid w:val="00EB5FF6"/>
    <w:rsid w:val="00EC076C"/>
    <w:rsid w:val="00EC1A65"/>
    <w:rsid w:val="00ED0E8B"/>
    <w:rsid w:val="00ED40F1"/>
    <w:rsid w:val="00EE1CD6"/>
    <w:rsid w:val="00EE6078"/>
    <w:rsid w:val="00EE7CEB"/>
    <w:rsid w:val="00EF207B"/>
    <w:rsid w:val="00EF3799"/>
    <w:rsid w:val="00EF43A7"/>
    <w:rsid w:val="00F11294"/>
    <w:rsid w:val="00F15B8A"/>
    <w:rsid w:val="00F16E81"/>
    <w:rsid w:val="00F175DC"/>
    <w:rsid w:val="00F21FE5"/>
    <w:rsid w:val="00F24B6C"/>
    <w:rsid w:val="00F252D6"/>
    <w:rsid w:val="00F30310"/>
    <w:rsid w:val="00F34496"/>
    <w:rsid w:val="00F4034E"/>
    <w:rsid w:val="00F51ACB"/>
    <w:rsid w:val="00F54908"/>
    <w:rsid w:val="00F60B12"/>
    <w:rsid w:val="00F63686"/>
    <w:rsid w:val="00F71306"/>
    <w:rsid w:val="00F8021C"/>
    <w:rsid w:val="00F97724"/>
    <w:rsid w:val="00FA2BE9"/>
    <w:rsid w:val="00FA58FE"/>
    <w:rsid w:val="00FB3510"/>
    <w:rsid w:val="00FB4CE4"/>
    <w:rsid w:val="00FB7971"/>
    <w:rsid w:val="00FC7919"/>
    <w:rsid w:val="00FD26C3"/>
    <w:rsid w:val="00FE0708"/>
    <w:rsid w:val="00FE3358"/>
    <w:rsid w:val="00FE4253"/>
    <w:rsid w:val="0760A333"/>
    <w:rsid w:val="087FA758"/>
    <w:rsid w:val="0909C8FF"/>
    <w:rsid w:val="0F8488CF"/>
    <w:rsid w:val="1207C374"/>
    <w:rsid w:val="163467CA"/>
    <w:rsid w:val="1C058D41"/>
    <w:rsid w:val="213C1EA8"/>
    <w:rsid w:val="248B13F9"/>
    <w:rsid w:val="275D82AF"/>
    <w:rsid w:val="2E23F2D9"/>
    <w:rsid w:val="2FECAFA8"/>
    <w:rsid w:val="35D8113F"/>
    <w:rsid w:val="3645AC06"/>
    <w:rsid w:val="3C8B5809"/>
    <w:rsid w:val="41D8D48B"/>
    <w:rsid w:val="49F5D13B"/>
    <w:rsid w:val="4A70EBBC"/>
    <w:rsid w:val="4A7B29F5"/>
    <w:rsid w:val="4C2E25EE"/>
    <w:rsid w:val="4DE5C723"/>
    <w:rsid w:val="4F99B551"/>
    <w:rsid w:val="52378DC3"/>
    <w:rsid w:val="56625131"/>
    <w:rsid w:val="58B5C0A3"/>
    <w:rsid w:val="592010D9"/>
    <w:rsid w:val="59B04BEF"/>
    <w:rsid w:val="5EC37583"/>
    <w:rsid w:val="61B1EB93"/>
    <w:rsid w:val="6445AB21"/>
    <w:rsid w:val="6B1E52B3"/>
    <w:rsid w:val="6B4AA80C"/>
    <w:rsid w:val="6CDB120D"/>
    <w:rsid w:val="6D8EEDD1"/>
    <w:rsid w:val="6DA8B750"/>
    <w:rsid w:val="6ECEEBDE"/>
    <w:rsid w:val="75814424"/>
    <w:rsid w:val="7762F0B0"/>
    <w:rsid w:val="79855EC0"/>
    <w:rsid w:val="7ADF7B02"/>
    <w:rsid w:val="7C950D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E9842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C3CDA"/>
    <w:pPr>
      <w:widowControl w:val="0"/>
      <w:autoSpaceDE w:val="0"/>
      <w:autoSpaceDN w:val="0"/>
      <w:adjustRightInd w:val="0"/>
      <w:spacing w:after="120" w:line="240" w:lineRule="auto"/>
    </w:pPr>
    <w:rPr>
      <w:rFonts w:ascii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qFormat/>
    <w:rsid w:val="00EF207B"/>
    <w:pPr>
      <w:keepNext/>
      <w:outlineLvl w:val="0"/>
    </w:pPr>
    <w:rPr>
      <w:sz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EF207B"/>
    <w:rPr>
      <w:rFonts w:ascii="Times New Roman" w:hAnsi="Times New Roman" w:eastAsia="Times New Roman" w:cs="Times New Roman"/>
      <w:sz w:val="36"/>
      <w:szCs w:val="24"/>
    </w:rPr>
  </w:style>
  <w:style w:type="paragraph" w:styleId="NoSpacing">
    <w:name w:val="No Spacing"/>
    <w:uiPriority w:val="1"/>
    <w:qFormat/>
    <w:rsid w:val="00EF207B"/>
    <w:pPr>
      <w:spacing w:after="0" w:line="240" w:lineRule="auto"/>
    </w:pPr>
    <w:rPr>
      <w:rFonts w:ascii="Calibri" w:hAnsi="Calibri" w:eastAsia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AEC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B0AEC"/>
    <w:rPr>
      <w:rFonts w:ascii="Tahoma" w:hAnsi="Tahoma" w:eastAsia="Times New Roman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3CDA"/>
    <w:pPr>
      <w:numPr>
        <w:numId w:val="12"/>
      </w:numPr>
      <w:spacing w:before="240"/>
      <w:ind w:left="425" w:hanging="425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4C3CDA"/>
    <w:pPr>
      <w:tabs>
        <w:tab w:val="center" w:pos="4320"/>
        <w:tab w:val="right" w:pos="8640"/>
      </w:tabs>
      <w:spacing w:after="0"/>
    </w:pPr>
  </w:style>
  <w:style w:type="paragraph" w:styleId="ListParagraph2" w:customStyle="1">
    <w:name w:val="List Paragraph 2"/>
    <w:basedOn w:val="Normal"/>
    <w:qFormat/>
    <w:rsid w:val="000709AD"/>
    <w:pPr>
      <w:ind w:left="426"/>
    </w:pPr>
  </w:style>
  <w:style w:type="paragraph" w:styleId="ListParagraphbullet" w:customStyle="1">
    <w:name w:val="List Paragraph bullet"/>
    <w:basedOn w:val="ListParagraph2"/>
    <w:qFormat/>
    <w:rsid w:val="000709AD"/>
    <w:pPr>
      <w:numPr>
        <w:numId w:val="13"/>
      </w:numPr>
      <w:ind w:left="709" w:hanging="283"/>
    </w:pPr>
  </w:style>
  <w:style w:type="character" w:styleId="HeaderChar" w:customStyle="1">
    <w:name w:val="Header Char"/>
    <w:basedOn w:val="DefaultParagraphFont"/>
    <w:link w:val="Header"/>
    <w:uiPriority w:val="99"/>
    <w:rsid w:val="004C3CDA"/>
    <w:rPr>
      <w:rFonts w:ascii="Arial" w:hAnsi="Arial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3CDA"/>
    <w:pPr>
      <w:tabs>
        <w:tab w:val="center" w:pos="4320"/>
        <w:tab w:val="right" w:pos="864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4C3CDA"/>
    <w:rPr>
      <w:rFonts w:ascii="Arial" w:hAnsi="Arial" w:cs="Arial"/>
      <w:lang w:val="en-US"/>
    </w:rPr>
  </w:style>
  <w:style w:type="character" w:styleId="Hyperlink">
    <w:name w:val="Hyperlink"/>
    <w:basedOn w:val="DefaultParagraphFont"/>
    <w:rsid w:val="00261C7A"/>
    <w:rPr>
      <w:color w:val="0000FF" w:themeColor="hyperlink"/>
      <w:u w:val="single"/>
    </w:rPr>
  </w:style>
  <w:style w:type="table" w:styleId="TableGrid">
    <w:name w:val="Table Grid"/>
    <w:basedOn w:val="TableNormal"/>
    <w:rsid w:val="002E4EB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rsid w:val="00B125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mailto:flagstaffsportscoordinator.sports671@schools.sa.edu.au" TargetMode="External" Id="Re2c13bbafd104dee" /><Relationship Type="http://schemas.openxmlformats.org/officeDocument/2006/relationships/image" Target="/media/image3.png" Id="R50424851519f43aa" /><Relationship Type="http://schemas.openxmlformats.org/officeDocument/2006/relationships/footer" Target="footer.xml" Id="Rbe73354ca656494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3b84e7-8f9f-4277-bc78-9663f3ea26c6" xsi:nil="true"/>
    <lcf76f155ced4ddcb4097134ff3c332f xmlns="a6e54bbf-baeb-4c15-8b0c-0e119409b8c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ADE507105DE74CB26D628CF995AC3F" ma:contentTypeVersion="16" ma:contentTypeDescription="Create a new document." ma:contentTypeScope="" ma:versionID="2aa2e4ba35a61a15d39530c7edfa24ae">
  <xsd:schema xmlns:xsd="http://www.w3.org/2001/XMLSchema" xmlns:xs="http://www.w3.org/2001/XMLSchema" xmlns:p="http://schemas.microsoft.com/office/2006/metadata/properties" xmlns:ns2="a6e54bbf-baeb-4c15-8b0c-0e119409b8c2" xmlns:ns3="ca3b84e7-8f9f-4277-bc78-9663f3ea26c6" targetNamespace="http://schemas.microsoft.com/office/2006/metadata/properties" ma:root="true" ma:fieldsID="287967a600b6b4fc04f8662088eed018" ns2:_="" ns3:_="">
    <xsd:import namespace="a6e54bbf-baeb-4c15-8b0c-0e119409b8c2"/>
    <xsd:import namespace="ca3b84e7-8f9f-4277-bc78-9663f3ea26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54bbf-baeb-4c15-8b0c-0e119409b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848aa21-5df9-4071-9eb4-64c8ed4e96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b84e7-8f9f-4277-bc78-9663f3ea26c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40dc14-96c5-4ab6-b3e6-87763a5ecf64}" ma:internalName="TaxCatchAll" ma:showField="CatchAllData" ma:web="ca3b84e7-8f9f-4277-bc78-9663f3ea26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6EDFD0-05D9-42FC-AB32-A7F9ED151975}">
  <ds:schemaRefs>
    <ds:schemaRef ds:uri="http://schemas.microsoft.com/office/2006/metadata/properties"/>
    <ds:schemaRef ds:uri="http://schemas.microsoft.com/office/infopath/2007/PartnerControls"/>
    <ds:schemaRef ds:uri="ca3b84e7-8f9f-4277-bc78-9663f3ea26c6"/>
    <ds:schemaRef ds:uri="a6e54bbf-baeb-4c15-8b0c-0e119409b8c2"/>
  </ds:schemaRefs>
</ds:datastoreItem>
</file>

<file path=customXml/itemProps2.xml><?xml version="1.0" encoding="utf-8"?>
<ds:datastoreItem xmlns:ds="http://schemas.openxmlformats.org/officeDocument/2006/customXml" ds:itemID="{9664EB6F-4205-484C-9466-9FD3F6C2AA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3D000D-2212-4801-B3C6-F139D1757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e54bbf-baeb-4c15-8b0c-0e119409b8c2"/>
    <ds:schemaRef ds:uri="ca3b84e7-8f9f-4277-bc78-9663f3ea2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E227EF-BD92-432C-BABF-1AAFBA51AFA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C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dministrator</dc:creator>
  <lastModifiedBy>Sports, Flagstaff (Flagstaff Hill Primary School)</lastModifiedBy>
  <revision>8</revision>
  <lastPrinted>2013-09-24T01:34:00.0000000Z</lastPrinted>
  <dcterms:created xsi:type="dcterms:W3CDTF">2025-05-12T06:12:00.0000000Z</dcterms:created>
  <dcterms:modified xsi:type="dcterms:W3CDTF">2026-05-11T05:32:10.67460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ADE507105DE74CB26D628CF995AC3F</vt:lpwstr>
  </property>
  <property fmtid="{D5CDD505-2E9C-101B-9397-08002B2CF9AE}" pid="3" name="Order">
    <vt:r8>3481600</vt:r8>
  </property>
  <property fmtid="{D5CDD505-2E9C-101B-9397-08002B2CF9AE}" pid="4" name="MediaServiceImageTags">
    <vt:lpwstr/>
  </property>
</Properties>
</file>